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isbane</w:t>
      </w:r>
    </w:p>
    <w:bookmarkStart w:id="21" w:name="internship-application-letter"/>
    <w:p>
      <w:pPr>
        <w:pStyle w:val="Heading1"/>
      </w:pPr>
      <w:r>
        <w:t xml:space="preserve">Internship Application Letter</w:t>
      </w:r>
    </w:p>
    <w:bookmarkStart w:id="20" w:name="Xf1bd74a3a734f1231dd85004ce7395c6e7b72f1"/>
    <w:p>
      <w:pPr>
        <w:pStyle w:val="Heading2"/>
      </w:pPr>
      <w:r>
        <w:t xml:space="preserve">Pharmacist Internship Position - Brisbane, Australia</w:t>
      </w:r>
    </w:p>
    <w:bookmarkEnd w:id="20"/>
    <w:bookmarkEnd w:id="21"/>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w:t>
      </w:r>
    </w:p>
    <w:bookmarkStart w:id="22" w:name="hiring-manager"/>
    <w:p>
      <w:pPr>
        <w:pStyle w:val="Heading2"/>
      </w:pPr>
      <w:r>
        <w:t xml:space="preserve">Hiring Manager</w:t>
      </w:r>
    </w:p>
    <w:bookmarkEnd w:id="22"/>
    <w:bookmarkStart w:id="23" w:name="brisbane-community-pharmacy-network"/>
    <w:p>
      <w:pPr>
        <w:pStyle w:val="Heading2"/>
      </w:pPr>
      <w:r>
        <w:t xml:space="preserve">Brisbane Community Pharmacy Network</w:t>
      </w:r>
    </w:p>
    <w:p>
      <w:pPr>
        <w:pStyle w:val="FirstParagraph"/>
      </w:pPr>
      <w:r>
        <w:t xml:space="preserve">150 Adelaide Street, Brisbane City QLD 4000</w:t>
      </w:r>
    </w:p>
    <w:p>
      <w:pPr>
        <w:pStyle w:val="BodyText"/>
      </w:pPr>
      <w:r>
        <w:t xml:space="preserve">Australia</w:t>
      </w:r>
    </w:p>
    <w:bookmarkEnd w:id="23"/>
    <w:bookmarkStart w:id="24" w:name="Xa1f84a401ac78828c8af34646eaba924668672c"/>
    <w:p>
      <w:pPr>
        <w:pStyle w:val="Heading2"/>
      </w:pPr>
      <w:r>
        <w:t xml:space="preserve">Subject: Internship Application for Pharmacist Position - Brisbane, Australia</w:t>
      </w:r>
    </w:p>
    <w:bookmarkEnd w:id="24"/>
    <w:p>
      <w:pPr>
        <w:pStyle w:val="FirstParagraph"/>
      </w:pPr>
      <w:r>
        <w:t xml:space="preserve">Dear Hiring Manager,</w:t>
      </w:r>
    </w:p>
    <w:p>
      <w:pPr>
        <w:pStyle w:val="BodyText"/>
      </w:pPr>
      <w:r>
        <w:t xml:space="preserve">I am writing to express my enthusiastic interest in the Pharmacist Internship position at your esteemed pharmacy network in Brisbane, as advertised on the Australian Pharmacy Guild website. This</w:t>
      </w:r>
      <w:r>
        <w:t xml:space="preserve"> </w:t>
      </w:r>
      <w:r>
        <w:rPr>
          <w:bCs/>
          <w:b/>
        </w:rPr>
        <w:t xml:space="preserve">Internship Application Letter</w:t>
      </w:r>
      <w:r>
        <w:t xml:space="preserve"> </w:t>
      </w:r>
      <w:r>
        <w:t xml:space="preserve">serves as a formal submission of my credentials and profound commitment to advancing my career within Australia's dynamic healthcare landscape. With a Bachelor of Pharmacy (Honours) from the University of Queensland and extensive clinical rotations across Brisbane healthcare facilities, I am confident in my ability to contribute meaningfully to your team while fulfilling the requirements for General Registration with AHPRA.</w:t>
      </w:r>
    </w:p>
    <w:p>
      <w:pPr>
        <w:pStyle w:val="BodyText"/>
      </w:pPr>
      <w:r>
        <w:t xml:space="preserve">My academic journey at UQ's School of Pharmacy has provided me with rigorous theoretical foundations complemented by practical experiences directly aligned with Australian pharmacy standards. During my final year, I completed rotations at Royal Brisbane and Women's Hospital (RBWH), where I managed medication therapy reviews for geriatric patients under supervision, reducing potential adverse drug events by 18% through systematic reconciliation processes. At the West End Community Pharmacy in Brisbane, I gained hands-on experience with Medsafe compliance systems while assisting with immunisation programs - a critical service expanding across</w:t>
      </w:r>
      <w:r>
        <w:t xml:space="preserve"> </w:t>
      </w:r>
      <w:r>
        <w:rPr>
          <w:bCs/>
          <w:b/>
        </w:rPr>
        <w:t xml:space="preserve">Australia Brisbane</w:t>
      </w:r>
      <w:r>
        <w:t xml:space="preserve"> </w:t>
      </w:r>
      <w:r>
        <w:t xml:space="preserve">pharmacies following national health initiatives. These experiences have equipped me to immediately contribute to your team's clinical and operational excellence.</w:t>
      </w:r>
    </w:p>
    <w:p>
      <w:pPr>
        <w:pStyle w:val="BodyText"/>
      </w:pPr>
      <w:r>
        <w:t xml:space="preserve">What distinguishes my approach is my deep understanding of Australia's unique pharmacy sector requirements. I have meticulously studied the 2023 Pharmaceutical Society of Australia (PSA) guidelines on therapeutic governance and am committed to implementing best practices in medication safety. For instance, during an elective rotation at a Brisbane-based hospital, I developed a patient education checklist for chronic disease management that was later adopted as a departmental template. My proficiency extends to Australian-specific software platforms including AccuRx, PharmAccess, and the National Immunisation Program Register (NIPR), ensuring seamless integration into your workflow from day one. This technical fluency is vital for the</w:t>
      </w:r>
      <w:r>
        <w:t xml:space="preserve"> </w:t>
      </w:r>
      <w:r>
        <w:rPr>
          <w:bCs/>
          <w:b/>
        </w:rPr>
        <w:t xml:space="preserve">Pharmacist</w:t>
      </w:r>
      <w:r>
        <w:t xml:space="preserve"> </w:t>
      </w:r>
      <w:r>
        <w:t xml:space="preserve">role in modern Australian healthcare environments where digital health records are becoming increasingly essential.</w:t>
      </w:r>
    </w:p>
    <w:p>
      <w:pPr>
        <w:pStyle w:val="BodyText"/>
      </w:pPr>
      <w:r>
        <w:t xml:space="preserve">I am particularly drawn to Brisbane as my professional home base for several compelling reasons. The city's strategic location in Queensland, combined with its thriving healthcare sector and multicultural population, presents unparalleled opportunities for growth. As a proud resident of Brisbane since 2019 - having completed both my undergraduate studies and work placements here - I am deeply familiar with the community's health needs, from the aging populations of inner-city suburbs like Paddington to the Indigenous health priorities in Logan City. My volunteer work at Morningside Community Health Centre (a non-profit serving Brisbane's disadvantaged communities) allowed me to understand culturally safe practices for Aboriginal and Torres Strait Islander patients - an experience directly relevant to Australia's national health goals. This local knowledge positions me uniquely to contribute immediately within</w:t>
      </w:r>
      <w:r>
        <w:t xml:space="preserve"> </w:t>
      </w:r>
      <w:r>
        <w:rPr>
          <w:bCs/>
          <w:b/>
        </w:rPr>
        <w:t xml:space="preserve">Australia Brisbane</w:t>
      </w:r>
      <w:r>
        <w:t xml:space="preserve"> </w:t>
      </w:r>
      <w:r>
        <w:t xml:space="preserve">healthcare ecosystems.</w:t>
      </w:r>
    </w:p>
    <w:p>
      <w:pPr>
        <w:pStyle w:val="BodyText"/>
      </w:pPr>
      <w:r>
        <w:t xml:space="preserve">The Australian Pharmacy Board (AHPRA) registration process requires specific internship experiences that I have proactively pursued. I completed 12 weeks of supervised practice at a Queensland pharmacy accredited for the Australian National Internship Program, focusing on clinical services like medication management reviews (MMRs), smoking cessation programs, and diabetes education. During this period, I received exceptional feedback from my preceptor regarding my ability to apply evidence-based guidelines in complex patient scenarios - a skill I've documented through case studies that meet AHPRA's competency standards. My academic transcripts show consistent excellence in subjects such as Pharmacotherapy (92%), Clinical Pharmacy (89%), and Pharmaceutical Law (95%), demonstrating both intellectual rigor and professional ethics essential for the</w:t>
      </w:r>
      <w:r>
        <w:t xml:space="preserve"> </w:t>
      </w:r>
      <w:r>
        <w:rPr>
          <w:bCs/>
          <w:b/>
        </w:rPr>
        <w:t xml:space="preserve">Internship Application Letter</w:t>
      </w:r>
      <w:r>
        <w:t xml:space="preserve"> </w:t>
      </w:r>
      <w:r>
        <w:t xml:space="preserve">to be taken seriously.</w:t>
      </w:r>
    </w:p>
    <w:p>
      <w:pPr>
        <w:pStyle w:val="BodyText"/>
      </w:pPr>
      <w:r>
        <w:t xml:space="preserve">Brisbane's pharmacy sector is experiencing transformative growth under initiatives like the National Medicines Policy, creating an ideal environment for my development. I am particularly inspired by your network's community-focused approach highlighted in recent media coverage about expanding mental health services in South Brisbane. As a future pharmacist, I share this vision and have developed a proposal for integrating telehealth consultations into pharmacy workflows - a project that would directly support Brisbane's healthcare strategy to increase access to specialist care in underserved areas. My technical writing skills, demonstrated through my published abstract on "Optimising Pharmacy-Based Vaccination Programs" at the PSA National Conference 2023, further illustrate my commitment to advancing the profession.</w:t>
      </w:r>
    </w:p>
    <w:p>
      <w:pPr>
        <w:pStyle w:val="BodyText"/>
      </w:pPr>
      <w:r>
        <w:t xml:space="preserve">What truly sets me apart is my cultural adaptability within Australia's diverse healthcare context. Having lived and studied across Brisbane's multicultural neighborhoods including Chinatown and Southbank, I've developed communication skills that bridge linguistic and cultural gaps - essential for engaging with Brisbane's 25% non-English speaking population. My experience assisting refugee communities at the Southside Community Health Hub has honed my ability to provide compassionate care while navigating complex social determinants of health. This aligns perfectly with Australia's National Cultural Safety Framework, ensuring I can immediately contribute to your team's community engagement efforts in Brisbane.</w:t>
      </w:r>
    </w:p>
    <w:p>
      <w:pPr>
        <w:pStyle w:val="BodyText"/>
      </w:pPr>
      <w:r>
        <w:t xml:space="preserve">I have attached my comprehensive curriculum vitae and academic transcripts for your review. I am eager to discuss how my skills in clinical pharmacy, patient education, and Australian healthcare compliance can benefit your Brisbane practice. As an active member of the Queensland Pharmacy Students Association, I maintain current knowledge of emerging trends such as pharmaceutical care models under the PBS reforms - a topic I would welcome exploring during an interview.</w:t>
      </w:r>
    </w:p>
    <w:p>
      <w:pPr>
        <w:pStyle w:val="BodyText"/>
      </w:pPr>
      <w:r>
        <w:t xml:space="preserve">Thank you for considering my application as part of your recruitment process for this vital Pharmacist internship position. The opportunity to grow professionally within Brisbane's vibrant healthcare community represents not just a career step, but a commitment to serving Queenslanders with excellence. I have attached my references from both clinical supervisors and academic staff who can attest to my capabilities in an</w:t>
      </w:r>
      <w:r>
        <w:t xml:space="preserve"> </w:t>
      </w:r>
      <w:r>
        <w:rPr>
          <w:bCs/>
          <w:b/>
        </w:rPr>
        <w:t xml:space="preserve">Internship Application Letter</w:t>
      </w:r>
      <w:r>
        <w:t xml:space="preserve"> </w:t>
      </w:r>
      <w:r>
        <w:t xml:space="preserve">that reflects Australia's highest professional standards.</w:t>
      </w:r>
    </w:p>
    <w:p>
      <w:pPr>
        <w:pStyle w:val="BodyText"/>
      </w:pPr>
      <w:r>
        <w:t xml:space="preserve">I look forward to discussing how my background in pharmacy practice, passion for community health, and dedication to Australian healthcare principles make me an ideal candidate. Please contact me at your earliest convenience to arrange an interview at your Brisbane location.</w:t>
      </w:r>
    </w:p>
    <w:p>
      <w:pPr>
        <w:pStyle w:val="BodyText"/>
      </w:pPr>
      <w:r>
        <w:t xml:space="preserve">Yours sincerely,</w:t>
      </w:r>
    </w:p>
    <w:p>
      <w:pPr>
        <w:pStyle w:val="BodyText"/>
      </w:pPr>
      <w:r>
        <w:t xml:space="preserve">[Your Typed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Brisbane</dc:title>
  <dc:creator/>
  <dc:language>en</dc:language>
  <cp:keywords/>
  <dcterms:created xsi:type="dcterms:W3CDTF">2025-12-10T21:37:28Z</dcterms:created>
  <dcterms:modified xsi:type="dcterms:W3CDTF">2025-12-10T21:37:28Z</dcterms:modified>
</cp:coreProperties>
</file>

<file path=docProps/custom.xml><?xml version="1.0" encoding="utf-8"?>
<Properties xmlns="http://schemas.openxmlformats.org/officeDocument/2006/custom-properties" xmlns:vt="http://schemas.openxmlformats.org/officeDocument/2006/docPropsVTypes"/>
</file>